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Ophthalmologist</w:t>
      </w:r>
      <w:r>
        <w:t xml:space="preserve"> </w:t>
      </w:r>
      <w:r>
        <w:t xml:space="preserve">Position</w:t>
      </w:r>
      <w:r>
        <w:t xml:space="preserve"> </w:t>
      </w:r>
      <w:r>
        <w:t xml:space="preserve">in</w:t>
      </w:r>
      <w:r>
        <w:t xml:space="preserve"> </w:t>
      </w:r>
      <w:r>
        <w:t xml:space="preserve">United</w:t>
      </w:r>
      <w:r>
        <w:t xml:space="preserve"> </w:t>
      </w:r>
      <w:r>
        <w:t xml:space="preserve">States</w:t>
      </w:r>
      <w:r>
        <w:t xml:space="preserve"> </w:t>
      </w:r>
      <w:r>
        <w:t xml:space="preserve">Chicago</w:t>
      </w:r>
    </w:p>
    <w:bookmarkStart w:id="20" w:name="cover-letter"/>
    <w:p>
      <w:pPr>
        <w:pStyle w:val="Heading1"/>
      </w:pPr>
      <w:r>
        <w:t xml:space="preserve">Cover Letter</w:t>
      </w:r>
    </w:p>
    <w:p>
      <w:pPr>
        <w:pStyle w:val="FirstParagraph"/>
      </w:pPr>
      <w:r>
        <w:t xml:space="preserve">[Your Name]</w:t>
      </w:r>
      <w:r>
        <w:br/>
      </w:r>
      <w:r>
        <w:t xml:space="preserve">[Your Address]</w:t>
      </w:r>
      <w:r>
        <w:br/>
      </w:r>
      <w:r>
        <w:t xml:space="preserve">[City, State, ZIP Code]</w:t>
      </w:r>
      <w:r>
        <w:br/>
      </w:r>
      <w:r>
        <w:t xml:space="preserve">[Email Address] | [Phone Number]</w:t>
      </w:r>
    </w:p>
    <w:bookmarkEnd w:id="20"/>
    <w:p>
      <w:pPr>
        <w:pStyle w:val="BodyText"/>
      </w:pPr>
      <w:r>
        <w:t xml:space="preserve">[Date]</w:t>
      </w:r>
    </w:p>
    <w:p>
      <w:pPr>
        <w:pStyle w:val="BodyText"/>
      </w:pPr>
      <w:r>
        <w:t xml:space="preserve">Recruiting Team</w:t>
      </w:r>
      <w:r>
        <w:br/>
      </w:r>
      <w:r>
        <w:t xml:space="preserve">[Hospital/Clinic Name]</w:t>
      </w:r>
      <w:r>
        <w:br/>
      </w:r>
      <w:r>
        <w:t xml:space="preserve">[Address]</w:t>
      </w:r>
      <w:r>
        <w:br/>
      </w:r>
      <w:r>
        <w:t xml:space="preserve">[City, State, ZIP Code]</w:t>
      </w:r>
    </w:p>
    <w:bookmarkStart w:id="25" w:name="X81b1d2fda30164336a7ad15630248a94ec8c6e4"/>
    <w:p>
      <w:pPr>
        <w:pStyle w:val="Heading2"/>
      </w:pPr>
      <w:r>
        <w:t xml:space="preserve">Dear [Hiring Manager’s Name or "Recruitment Committee"]</w:t>
      </w:r>
    </w:p>
    <w:p>
      <w:pPr>
        <w:pStyle w:val="FirstParagraph"/>
      </w:pPr>
      <w:r>
        <w:t xml:space="preserve">As a dedicated Ophthalmologist with over [X years] of experience in comprehensive eye care and subspecialty treatments, I am writing to express my enthusiastic interest in the Ophthalmologist position at [Hospital/Clinic Name] in the United States Chicago. The opportunity to contribute to a renowned institution that prioritizes patient-centric care, innovation, and community health aligns perfectly with my professional goals and values. I am particularly drawn to this role due to Chicago’s dynamic healthcare landscape, which offers a unique blend of academic excellence, cutting-edge technology, and diverse patient populations—a setting where my expertise as an Ophthalmologist can make a meaningful impact.</w:t>
      </w:r>
    </w:p>
    <w:bookmarkStart w:id="21" w:name="X6419d44571fd39cfed202f3a258e61cefaca6c7"/>
    <w:p>
      <w:pPr>
        <w:pStyle w:val="Heading3"/>
      </w:pPr>
      <w:r>
        <w:t xml:space="preserve">A Commitment to Excellence in Ophthalmology</w:t>
      </w:r>
    </w:p>
    <w:p>
      <w:pPr>
        <w:pStyle w:val="FirstParagraph"/>
      </w:pPr>
      <w:r>
        <w:t xml:space="preserve">Throughout my career as an Ophthalmologist, I have consistently strived to deliver exceptional care while staying at the forefront of medical advancements. My training at [Medical School/Residency Program] and subsequent fellowship in [Subspecialty, e.g., Glaucoma, Corneal Surgery] equipped me with a strong foundation in diagnosing and managing complex ocular conditions. In my current role at [Current Institution], I have successfully performed over [X number] of cataract surgeries, managed patients with diabetic retinopathy and age-related macular degeneration, and provided personalized treatment plans tailored to individual needs. My focus on evidence-based practices, combined with a compassionate approach to patient care, has earned me the trust of both colleagues and patients alike.</w:t>
      </w:r>
    </w:p>
    <w:p>
      <w:pPr>
        <w:pStyle w:val="BodyText"/>
      </w:pPr>
      <w:r>
        <w:t xml:space="preserve">What sets me apart as an Ophthalmologist is my dedication to continuous learning and adaptability in a rapidly evolving field. I have actively participated in clinical trials, published research on [specific topic, e.g., intraocular lens technology], and presented at national conferences such as the American Academy of Ophthalmology. These experiences have not only sharpened my technical skills but also reinforced my ability to collaborate with multidisciplinary teams to achieve optimal patient outcomes. I am eager to bring this same level of commitment and innovation to [Hospital/Clinic Name], where I can contribute to the advancement of ophthalmic care in the United States Chicago.</w:t>
      </w:r>
    </w:p>
    <w:bookmarkEnd w:id="21"/>
    <w:bookmarkStart w:id="22" w:name="why-united-states-chicago"/>
    <w:p>
      <w:pPr>
        <w:pStyle w:val="Heading3"/>
      </w:pPr>
      <w:r>
        <w:t xml:space="preserve">Why United States Chicago?</w:t>
      </w:r>
    </w:p>
    <w:p>
      <w:pPr>
        <w:pStyle w:val="FirstParagraph"/>
      </w:pPr>
      <w:r>
        <w:t xml:space="preserve">The United States Chicago is a hub for medical innovation, home to some of the nation’s most prestigious academic institutions and healthcare providers. As an Ophthalmologist, I am especially inspired by the city’s emphasis on community-driven healthcare and its role as a leader in medical research. Chicago’s diverse population presents unique challenges and opportunities for ophthalmic care, from addressing health disparities in underserved communities to leveraging technology to improve access to eye care. I am particularly interested in [Hospital/Clinic Name]’s mission to [mention specific mission or value, e.g., "promote equitable healthcare" or "advance clinical research"], as it resonates with my belief that ophthalmology must be both scientifically rigorous and socially responsible.</w:t>
      </w:r>
    </w:p>
    <w:p>
      <w:pPr>
        <w:pStyle w:val="BodyText"/>
      </w:pPr>
      <w:r>
        <w:t xml:space="preserve">In addition to professional growth, the United States Chicago offers a vibrant cultural and social environment that fosters work-life balance. As an Ophthalmologist, I understand the importance of maintaining personal well-being to provide the highest quality of care. The city’s world-class museums, parks, and dining options make it an ideal place to thrive both personally and professionally. I am confident that my skills as an Ophthalmologist will complement [Hospital/Clinic Name]’s vision while allowing me to fully engage with the community.</w:t>
      </w:r>
    </w:p>
    <w:bookmarkEnd w:id="22"/>
    <w:bookmarkStart w:id="23" w:name="a-collaborative-approach-to-patient-care"/>
    <w:p>
      <w:pPr>
        <w:pStyle w:val="Heading3"/>
      </w:pPr>
      <w:r>
        <w:t xml:space="preserve">A Collaborative Approach to Patient Care</w:t>
      </w:r>
    </w:p>
    <w:p>
      <w:pPr>
        <w:pStyle w:val="FirstParagraph"/>
      </w:pPr>
      <w:r>
        <w:t xml:space="preserve">One of my core beliefs as an Ophthalmologist is that patient care is a collaborative process. I take pride in building strong relationships with patients, listening to their concerns, and educating them about their conditions and treatment options. Whether it’s explaining the nuances of refractive surgery or guiding a patient through the management of chronic eye disease, I prioritize transparency and empathy. My ability to communicate complex medical concepts in an accessible way has been instrumental in fostering trust and ensuring compliance with treatment plans.</w:t>
      </w:r>
    </w:p>
    <w:p>
      <w:pPr>
        <w:pStyle w:val="BodyText"/>
      </w:pPr>
      <w:r>
        <w:t xml:space="preserve">In Chicago, where healthcare is increasingly data-driven and technology-focused, I am also passionate about integrating digital tools to enhance patient engagement. From telemedicine consultations to electronic health records, I have embraced innovations that streamline care and improve accessibility. This aligns with [Hospital/Clinic Name]’s commitment to leveraging technology for better outcomes—a principle that I am eager to further support as an Ophthalmologist.</w:t>
      </w:r>
    </w:p>
    <w:bookmarkEnd w:id="23"/>
    <w:bookmarkStart w:id="24" w:name="a-vision-for-the-future"/>
    <w:p>
      <w:pPr>
        <w:pStyle w:val="Heading3"/>
      </w:pPr>
      <w:r>
        <w:t xml:space="preserve">A Vision for the Future</w:t>
      </w:r>
    </w:p>
    <w:p>
      <w:pPr>
        <w:pStyle w:val="FirstParagraph"/>
      </w:pPr>
      <w:r>
        <w:t xml:space="preserve">As the United States Chicago continues to evolve as a center for medical excellence, I am excited about the opportunity to contribute my expertise and energy to [Hospital/Clinic Name]. My goal is to not only provide exceptional clinical care but also to mentor junior physicians, participate in research initiatives, and advocate for policies that expand access to eye care. I am particularly interested in [specific area of interest, e.g., "expanding vision screening programs for underserved populations" or "advancing minimally invasive glaucoma surgeries"], and I am confident that my background as an Ophthalmologist will enable me to make a lasting impact.</w:t>
      </w:r>
    </w:p>
    <w:p>
      <w:pPr>
        <w:pStyle w:val="BodyText"/>
      </w:pPr>
      <w:r>
        <w:t xml:space="preserve">Thank you for considering my application. I would be honored to discuss how my skills, experience, and passion for ophthalmology align with the needs of [Hospital/Clinic Name] and the United States Chicago. I am available at your convenience for an interview and can be reached at [Phone Number] or [Email Address]. I look forward to the possibility of contributing to your team’s mission of excellence in eye care.</w:t>
      </w:r>
    </w:p>
    <w:p>
      <w:pPr>
        <w:pStyle w:val="BodyText"/>
      </w:pPr>
      <w:r>
        <w:t xml:space="preserve">Sincerely,</w:t>
      </w:r>
      <w:r>
        <w:br/>
      </w:r>
      <w:r>
        <w:t xml:space="preserve">[Your Full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Ophthalmologist Position in United States Chicago</dc:title>
  <dc:creator/>
  <cp:keywords/>
  <dcterms:created xsi:type="dcterms:W3CDTF">2026-07-24T06:02:56Z</dcterms:created>
  <dcterms:modified xsi:type="dcterms:W3CDTF">2026-07-24T06:02:56Z</dcterms:modified>
</cp:coreProperties>
</file>

<file path=docProps/custom.xml><?xml version="1.0" encoding="utf-8"?>
<Properties xmlns="http://schemas.openxmlformats.org/officeDocument/2006/custom-properties" xmlns:vt="http://schemas.openxmlformats.org/officeDocument/2006/docPropsVTypes"/>
</file>